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EF71D" w14:textId="47B30B0B" w:rsidR="00BA0333" w:rsidRDefault="00B96F4E">
      <w:pPr>
        <w:rPr>
          <w:lang w:val="en-SG"/>
        </w:rPr>
      </w:pPr>
      <w:r>
        <w:rPr>
          <w:lang w:val="en-SG"/>
        </w:rPr>
        <w:t>LESSON SLIDE: #20</w:t>
      </w:r>
    </w:p>
    <w:p w14:paraId="3ABB8F05" w14:textId="13FF084B" w:rsidR="00B96F4E" w:rsidRDefault="00B96F4E">
      <w:pPr>
        <w:rPr>
          <w:lang w:val="en-SG"/>
        </w:rPr>
      </w:pPr>
      <w:r>
        <w:rPr>
          <w:lang w:val="en-SG"/>
        </w:rPr>
        <w:t>HANDS-ON:</w:t>
      </w:r>
    </w:p>
    <w:p w14:paraId="39EDE696" w14:textId="329264AD" w:rsidR="00B96F4E" w:rsidRDefault="00B96F4E">
      <w:pPr>
        <w:rPr>
          <w:lang w:val="en-SG"/>
        </w:rPr>
      </w:pPr>
      <w:r>
        <w:rPr>
          <w:noProof/>
        </w:rPr>
        <w:drawing>
          <wp:inline distT="0" distB="0" distL="0" distR="0" wp14:anchorId="4BC7FB96" wp14:editId="69711729">
            <wp:extent cx="4869180" cy="2191131"/>
            <wp:effectExtent l="0" t="0" r="762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75012" cy="219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017" w14:textId="76F16B0B" w:rsidR="00B96F4E" w:rsidRDefault="00B96F4E">
      <w:pPr>
        <w:rPr>
          <w:lang w:val="en-SG"/>
        </w:rPr>
      </w:pPr>
      <w:r>
        <w:rPr>
          <w:noProof/>
        </w:rPr>
        <w:drawing>
          <wp:inline distT="0" distB="0" distL="0" distR="0" wp14:anchorId="47BDE007" wp14:editId="5D9D4F20">
            <wp:extent cx="5943600" cy="2679700"/>
            <wp:effectExtent l="0" t="0" r="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7ED5" w14:textId="3487606D" w:rsidR="00B96F4E" w:rsidRDefault="00B96F4E">
      <w:pPr>
        <w:rPr>
          <w:lang w:val="en-SG"/>
        </w:rPr>
      </w:pPr>
      <w:r>
        <w:rPr>
          <w:noProof/>
        </w:rPr>
        <w:lastRenderedPageBreak/>
        <w:drawing>
          <wp:inline distT="0" distB="0" distL="0" distR="0" wp14:anchorId="67FEAAEC" wp14:editId="7127D234">
            <wp:extent cx="5676900" cy="3918638"/>
            <wp:effectExtent l="0" t="0" r="0" b="5715"/>
            <wp:docPr id="3" name="Picture 3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7243" cy="391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05EC" w14:textId="1CE0C95B" w:rsidR="00B96F4E" w:rsidRDefault="00B96F4E">
      <w:pPr>
        <w:rPr>
          <w:lang w:val="en-SG"/>
        </w:rPr>
      </w:pPr>
      <w:r>
        <w:rPr>
          <w:lang w:val="en-SG"/>
        </w:rPr>
        <w:t>&lt;confidence interval&gt;</w:t>
      </w:r>
    </w:p>
    <w:p w14:paraId="704DF6A8" w14:textId="407DD4B2" w:rsidR="00B96F4E" w:rsidRDefault="00B96F4E">
      <w:pPr>
        <w:rPr>
          <w:lang w:val="en-SG"/>
        </w:rPr>
      </w:pPr>
      <w:r>
        <w:rPr>
          <w:noProof/>
        </w:rPr>
        <w:drawing>
          <wp:inline distT="0" distB="0" distL="0" distR="0" wp14:anchorId="4750E98A" wp14:editId="1B555AC1">
            <wp:extent cx="5943600" cy="3252470"/>
            <wp:effectExtent l="0" t="0" r="0" b="508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58303" w14:textId="2FB610E7" w:rsidR="00B96F4E" w:rsidRPr="00B96F4E" w:rsidRDefault="00B96F4E" w:rsidP="00B96F4E">
      <w:pPr>
        <w:rPr>
          <w:highlight w:val="yellow"/>
          <w:lang w:val="en-SG"/>
        </w:rPr>
      </w:pPr>
      <w:r w:rsidRPr="00B96F4E">
        <w:rPr>
          <w:highlight w:val="yellow"/>
          <w:lang w:val="en-SG"/>
        </w:rPr>
        <w:t>Typo:</w:t>
      </w:r>
    </w:p>
    <w:p w14:paraId="76B32D87" w14:textId="09306585" w:rsidR="00B96F4E" w:rsidRDefault="00B96F4E" w:rsidP="00B96F4E">
      <w:pPr>
        <w:rPr>
          <w:lang w:val="en-SG"/>
        </w:rPr>
      </w:pPr>
      <w:r w:rsidRPr="00B96F4E">
        <w:rPr>
          <w:highlight w:val="yellow"/>
          <w:lang w:val="en-SG"/>
        </w:rPr>
        <w:t xml:space="preserve">1.98 </w:t>
      </w:r>
      <w:r w:rsidRPr="00B96F4E">
        <w:rPr>
          <w:highlight w:val="yellow"/>
          <w:lang w:val="en-SG"/>
        </w:rPr>
        <w:sym w:font="Wingdings" w:char="F0E0"/>
      </w:r>
      <w:r w:rsidRPr="00B96F4E">
        <w:rPr>
          <w:highlight w:val="yellow"/>
          <w:lang w:val="en-SG"/>
        </w:rPr>
        <w:t>1.96</w:t>
      </w:r>
    </w:p>
    <w:p w14:paraId="77DA4017" w14:textId="20B35CC3" w:rsidR="00B96F4E" w:rsidRDefault="00B96F4E">
      <w:pPr>
        <w:rPr>
          <w:lang w:val="en-SG"/>
        </w:rPr>
      </w:pPr>
      <w:r>
        <w:rPr>
          <w:noProof/>
        </w:rPr>
        <w:lastRenderedPageBreak/>
        <w:drawing>
          <wp:inline distT="0" distB="0" distL="0" distR="0" wp14:anchorId="306FC31C" wp14:editId="15A39AFF">
            <wp:extent cx="5943600" cy="3209290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A5638" w14:textId="18258AFA" w:rsidR="00B96F4E" w:rsidRPr="00B96F4E" w:rsidRDefault="00B96F4E">
      <w:pPr>
        <w:rPr>
          <w:lang w:val="en-SG"/>
        </w:rPr>
      </w:pPr>
      <w:commentRangeStart w:id="0"/>
      <w:r>
        <w:rPr>
          <w:noProof/>
        </w:rPr>
        <w:drawing>
          <wp:inline distT="0" distB="0" distL="0" distR="0" wp14:anchorId="73514613" wp14:editId="1306C303">
            <wp:extent cx="5943600" cy="3266440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>
        <w:rPr>
          <w:rStyle w:val="CommentReference"/>
        </w:rPr>
        <w:commentReference w:id="0"/>
      </w:r>
    </w:p>
    <w:sectPr w:rsidR="00B96F4E" w:rsidRPr="00B96F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ZHOU Yiou" w:date="2022-02-19T12:26:00Z" w:initials="ZY">
    <w:p w14:paraId="18A03C52" w14:textId="77777777" w:rsidR="00B96F4E" w:rsidRDefault="00B96F4E" w:rsidP="00A47611">
      <w:pPr>
        <w:pStyle w:val="CommentText"/>
      </w:pPr>
      <w:r>
        <w:rPr>
          <w:rStyle w:val="CommentReference"/>
        </w:rPr>
        <w:annotationRef/>
      </w:r>
      <w:r>
        <w:t>% ba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8A03C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B6064" w16cex:dateUtc="2022-02-19T04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A03C52" w16cid:durableId="25BB606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OU Yiou">
    <w15:presenceInfo w15:providerId="None" w15:userId="ZHOU Yio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NLc0BAJzc3NDIyUdpeDU4uLM/DyQAsNaAGlNXnosAAAA"/>
  </w:docVars>
  <w:rsids>
    <w:rsidRoot w:val="00BA0333"/>
    <w:rsid w:val="00B96F4E"/>
    <w:rsid w:val="00BA0333"/>
    <w:rsid w:val="00C34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3540"/>
  <w15:chartTrackingRefBased/>
  <w15:docId w15:val="{A28E2D84-AE81-4FE9-AD4E-FF3BBACB1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96F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F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F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F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F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microsoft.com/office/2016/09/relationships/commentsIds" Target="commentsIds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microsoft.com/office/2011/relationships/commentsExtended" Target="commentsExtended.xml"/><Relationship Id="rId5" Type="http://schemas.openxmlformats.org/officeDocument/2006/relationships/image" Target="media/image2.png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ou</dc:creator>
  <cp:keywords/>
  <dc:description/>
  <cp:lastModifiedBy>ZHOU Yiou</cp:lastModifiedBy>
  <cp:revision>2</cp:revision>
  <dcterms:created xsi:type="dcterms:W3CDTF">2022-02-19T04:18:00Z</dcterms:created>
  <dcterms:modified xsi:type="dcterms:W3CDTF">2022-02-19T06:40:00Z</dcterms:modified>
</cp:coreProperties>
</file>